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793A" w:rsidRDefault="0003793A">
      <w:pPr>
        <w:jc w:val="center"/>
        <w:rPr>
          <w:sz w:val="48"/>
          <w:szCs w:val="48"/>
        </w:rPr>
      </w:pPr>
    </w:p>
    <w:p w:rsidR="0003793A" w:rsidRDefault="006C7C01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现代丝绸国家工程实验室</w:t>
      </w:r>
    </w:p>
    <w:p w:rsidR="0003793A" w:rsidRDefault="006C7C01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开放研究课题申请书</w:t>
      </w:r>
    </w:p>
    <w:p w:rsidR="0003793A" w:rsidRDefault="0003793A">
      <w:pPr>
        <w:rPr>
          <w:sz w:val="28"/>
        </w:rPr>
      </w:pPr>
    </w:p>
    <w:p w:rsidR="0003793A" w:rsidRDefault="0003793A">
      <w:pPr>
        <w:rPr>
          <w:sz w:val="28"/>
        </w:rPr>
      </w:pP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</w:t>
      </w:r>
      <w:r>
        <w:rPr>
          <w:rFonts w:ascii="宋体" w:hAnsi="宋体" w:hint="eastAsia"/>
          <w:b/>
          <w:color w:val="000000"/>
          <w:sz w:val="32"/>
          <w:szCs w:val="32"/>
        </w:rPr>
        <w:t xml:space="preserve"> </w:t>
      </w:r>
      <w:r>
        <w:rPr>
          <w:rFonts w:ascii="宋体" w:hAnsi="宋体" w:hint="eastAsia"/>
          <w:b/>
          <w:color w:val="000000"/>
          <w:sz w:val="32"/>
          <w:szCs w:val="32"/>
        </w:rPr>
        <w:t>请</w:t>
      </w:r>
      <w:r>
        <w:rPr>
          <w:rFonts w:ascii="宋体" w:hAnsi="宋体" w:hint="eastAsia"/>
          <w:b/>
          <w:color w:val="000000"/>
          <w:sz w:val="32"/>
          <w:szCs w:val="32"/>
        </w:rPr>
        <w:t xml:space="preserve"> </w:t>
      </w:r>
      <w:r>
        <w:rPr>
          <w:rFonts w:ascii="宋体" w:hAnsi="宋体" w:hint="eastAsia"/>
          <w:b/>
          <w:color w:val="000000"/>
          <w:sz w:val="32"/>
          <w:szCs w:val="32"/>
        </w:rPr>
        <w:t>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</w:t>
      </w:r>
      <w:r>
        <w:rPr>
          <w:rFonts w:ascii="宋体" w:hAnsi="宋体" w:hint="eastAsia"/>
          <w:b/>
          <w:color w:val="000000"/>
          <w:sz w:val="32"/>
          <w:szCs w:val="32"/>
        </w:rPr>
        <w:t xml:space="preserve">   </w:t>
      </w:r>
      <w:r>
        <w:rPr>
          <w:rFonts w:ascii="宋体" w:hAnsi="宋体" w:hint="eastAsia"/>
          <w:b/>
          <w:color w:val="000000"/>
          <w:sz w:val="32"/>
          <w:szCs w:val="32"/>
        </w:rPr>
        <w:t xml:space="preserve"> </w:t>
      </w:r>
      <w:r>
        <w:rPr>
          <w:rFonts w:ascii="宋体" w:hAnsi="宋体" w:hint="eastAsia"/>
          <w:b/>
          <w:color w:val="000000"/>
          <w:sz w:val="32"/>
          <w:szCs w:val="32"/>
        </w:rPr>
        <w:t>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6C7C01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03793A" w:rsidRDefault="0003793A">
      <w:pPr>
        <w:spacing w:line="480" w:lineRule="auto"/>
        <w:jc w:val="left"/>
        <w:rPr>
          <w:b/>
          <w:sz w:val="44"/>
        </w:rPr>
      </w:pPr>
    </w:p>
    <w:p w:rsidR="0003793A" w:rsidRDefault="0003793A">
      <w:pPr>
        <w:spacing w:line="360" w:lineRule="auto"/>
        <w:jc w:val="center"/>
        <w:rPr>
          <w:b/>
          <w:sz w:val="44"/>
        </w:rPr>
      </w:pPr>
    </w:p>
    <w:p w:rsidR="0003793A" w:rsidRDefault="006C7C01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现代丝绸国家工程实验室</w:t>
      </w:r>
    </w:p>
    <w:p w:rsidR="0003793A" w:rsidRDefault="006C7C01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二零二</w:t>
      </w:r>
      <w:r>
        <w:rPr>
          <w:rFonts w:hint="eastAsia"/>
          <w:b/>
          <w:sz w:val="32"/>
          <w:szCs w:val="32"/>
        </w:rPr>
        <w:t>四</w:t>
      </w:r>
      <w:r>
        <w:rPr>
          <w:rFonts w:hint="eastAsia"/>
          <w:b/>
          <w:sz w:val="32"/>
          <w:szCs w:val="32"/>
        </w:rPr>
        <w:t>年制</w:t>
      </w:r>
    </w:p>
    <w:p w:rsidR="0003793A" w:rsidRDefault="0003793A"/>
    <w:p w:rsidR="0003793A" w:rsidRDefault="006C7C01">
      <w:pPr>
        <w:widowControl/>
        <w:jc w:val="left"/>
      </w:pPr>
      <w:r>
        <w:br w:type="page"/>
      </w:r>
    </w:p>
    <w:p w:rsidR="0003793A" w:rsidRDefault="0003793A"/>
    <w:p w:rsidR="0003793A" w:rsidRDefault="006C7C01">
      <w:pPr>
        <w:spacing w:line="720" w:lineRule="auto"/>
        <w:jc w:val="center"/>
        <w:rPr>
          <w:b/>
          <w:sz w:val="40"/>
          <w:szCs w:val="40"/>
        </w:rPr>
      </w:pPr>
      <w:r>
        <w:rPr>
          <w:rFonts w:hint="eastAsia"/>
          <w:b/>
          <w:sz w:val="40"/>
          <w:szCs w:val="40"/>
        </w:rPr>
        <w:t>填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报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说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明</w:t>
      </w:r>
      <w:r>
        <w:rPr>
          <w:rFonts w:hint="eastAsia"/>
          <w:b/>
          <w:sz w:val="40"/>
          <w:szCs w:val="40"/>
        </w:rPr>
        <w:t xml:space="preserve"> </w:t>
      </w:r>
    </w:p>
    <w:p w:rsidR="0003793A" w:rsidRDefault="006C7C01" w:rsidP="0003793A">
      <w:pPr>
        <w:spacing w:beforeLines="50" w:afterLines="50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。外来语要同时用原文和中文表达。第一次出现的缩写词，须注出全称。</w:t>
      </w:r>
    </w:p>
    <w:p w:rsidR="0003793A" w:rsidRDefault="006C7C01" w:rsidP="0003793A">
      <w:pPr>
        <w:spacing w:beforeLines="50" w:afterLines="50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申请书</w:t>
      </w:r>
      <w:r>
        <w:rPr>
          <w:rFonts w:ascii="宋体" w:hAnsi="宋体"/>
          <w:b/>
          <w:bCs/>
          <w:color w:val="000000"/>
          <w:sz w:val="28"/>
          <w:szCs w:val="28"/>
        </w:rPr>
        <w:t>由申请人所在单位签署意见并加盖公章、负责人签章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，最终材料汇总成一个文件，以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PDF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格式发送至指定邮箱。第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2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页起各栏空格不够时，请自行加页。</w:t>
      </w:r>
    </w:p>
    <w:p w:rsidR="0003793A" w:rsidRDefault="006C7C01" w:rsidP="0003793A">
      <w:pPr>
        <w:spacing w:beforeLines="50" w:afterLines="50" w:line="360" w:lineRule="auto"/>
        <w:ind w:left="562" w:hangingChars="200" w:hanging="562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三、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申请金额</w:t>
      </w:r>
      <w:r>
        <w:rPr>
          <w:rFonts w:ascii="宋体" w:hAnsi="宋体" w:hint="eastAsia"/>
          <w:b/>
          <w:bCs/>
          <w:sz w:val="28"/>
          <w:szCs w:val="28"/>
        </w:rPr>
        <w:t>4</w:t>
      </w:r>
      <w:r>
        <w:rPr>
          <w:rFonts w:ascii="宋体" w:hAnsi="宋体" w:hint="eastAsia"/>
          <w:b/>
          <w:bCs/>
          <w:sz w:val="28"/>
          <w:szCs w:val="28"/>
        </w:rPr>
        <w:t>万元</w:t>
      </w:r>
      <w:r>
        <w:rPr>
          <w:rFonts w:ascii="宋体" w:hAnsi="宋体" w:hint="eastAsia"/>
          <w:b/>
          <w:bCs/>
          <w:sz w:val="28"/>
          <w:szCs w:val="28"/>
        </w:rPr>
        <w:t>/</w:t>
      </w:r>
      <w:r>
        <w:rPr>
          <w:rFonts w:ascii="宋体" w:hAnsi="宋体" w:hint="eastAsia"/>
          <w:b/>
          <w:bCs/>
          <w:sz w:val="28"/>
          <w:szCs w:val="28"/>
        </w:rPr>
        <w:t>项，课题执行周期一般不超过</w:t>
      </w:r>
      <w:r>
        <w:rPr>
          <w:rFonts w:ascii="宋体" w:hAnsi="宋体" w:hint="eastAsia"/>
          <w:b/>
          <w:bCs/>
          <w:sz w:val="28"/>
          <w:szCs w:val="28"/>
        </w:rPr>
        <w:t>24</w:t>
      </w:r>
      <w:r>
        <w:rPr>
          <w:rFonts w:ascii="宋体" w:hAnsi="宋体" w:hint="eastAsia"/>
          <w:b/>
          <w:bCs/>
          <w:sz w:val="28"/>
          <w:szCs w:val="28"/>
        </w:rPr>
        <w:t>个月。</w:t>
      </w: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03793A" w:rsidP="0003793A">
      <w:pPr>
        <w:spacing w:afterLines="50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03793A" w:rsidRDefault="006C7C01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03793A" w:rsidRDefault="006C7C01" w:rsidP="0003793A">
      <w:pPr>
        <w:spacing w:beforeLines="50" w:afterLines="50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03793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50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:rsidR="0003793A" w:rsidRDefault="006C7C01" w:rsidP="0003793A">
            <w:pPr>
              <w:spacing w:beforeLines="50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6C7C01" w:rsidP="0003793A">
            <w:pPr>
              <w:spacing w:beforeLines="50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03793A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6C7C01" w:rsidP="0003793A">
            <w:pPr>
              <w:spacing w:beforeLines="50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03793A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20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:rsidR="0003793A" w:rsidRDefault="006C7C01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:rsidR="0003793A" w:rsidRDefault="006C7C01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30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30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30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30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30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 w:rsidP="0003793A">
            <w:pPr>
              <w:spacing w:beforeLines="30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03793A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30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30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30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 w:rsidP="0003793A">
            <w:pPr>
              <w:spacing w:beforeLines="30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03793A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30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 w:rsidP="0003793A">
            <w:pPr>
              <w:spacing w:beforeLines="30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03793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03793A" w:rsidRDefault="006C7C01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50" w:afterLines="50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50" w:afterLines="50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50" w:afterLines="50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50" w:afterLines="50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6C7C01" w:rsidP="0003793A">
            <w:pPr>
              <w:spacing w:beforeLines="50" w:afterLines="50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03793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20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03793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20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03793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20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03793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20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03793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 w:rsidP="0003793A">
            <w:pPr>
              <w:spacing w:beforeLines="20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03793A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03793A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793A" w:rsidRDefault="006C7C01" w:rsidP="0003793A">
            <w:pPr>
              <w:spacing w:beforeLines="100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3793A" w:rsidRDefault="006C7C01" w:rsidP="0003793A">
            <w:pPr>
              <w:spacing w:beforeLines="100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03793A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93A" w:rsidRDefault="006C7C01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：</w:t>
            </w:r>
          </w:p>
        </w:tc>
      </w:tr>
    </w:tbl>
    <w:p w:rsidR="0003793A" w:rsidRDefault="0003793A">
      <w:pPr>
        <w:widowControl/>
        <w:jc w:val="left"/>
        <w:rPr>
          <w:b/>
          <w:bCs/>
          <w:sz w:val="28"/>
          <w:szCs w:val="28"/>
        </w:rPr>
      </w:pPr>
    </w:p>
    <w:p w:rsidR="0003793A" w:rsidRDefault="006C7C01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、立项依据</w:t>
      </w:r>
    </w:p>
    <w:p w:rsidR="0003793A" w:rsidRDefault="006C7C01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附主要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364"/>
      </w:tblGrid>
      <w:tr w:rsidR="0003793A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93A" w:rsidRDefault="0003793A">
            <w:pPr>
              <w:ind w:rightChars="19" w:right="40"/>
              <w:rPr>
                <w:b/>
                <w:bCs/>
              </w:rPr>
            </w:pPr>
          </w:p>
        </w:tc>
      </w:tr>
    </w:tbl>
    <w:p w:rsidR="0003793A" w:rsidRDefault="006C7C01" w:rsidP="0003793A">
      <w:pPr>
        <w:spacing w:beforeLines="50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364"/>
      </w:tblGrid>
      <w:tr w:rsidR="0003793A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3793A" w:rsidRDefault="006C7C01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拟解决的关键问题</w:t>
            </w: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:rsidR="0003793A" w:rsidRDefault="0003793A" w:rsidP="0003793A">
      <w:pPr>
        <w:spacing w:beforeLines="50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364"/>
      </w:tblGrid>
      <w:tr w:rsidR="0003793A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93A" w:rsidRDefault="006C7C01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>
              <w:rPr>
                <w:b/>
                <w:bCs/>
              </w:rPr>
              <w:t xml:space="preserve"> 2. </w:t>
            </w:r>
            <w:r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:rsidR="0003793A" w:rsidRDefault="0003793A" w:rsidP="0003793A">
            <w:pPr>
              <w:spacing w:beforeLines="50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03793A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93A" w:rsidRDefault="006C7C01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:rsidR="0003793A" w:rsidRDefault="0003793A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03793A" w:rsidRDefault="006C7C01">
            <w:pPr>
              <w:tabs>
                <w:tab w:val="left" w:pos="756"/>
              </w:tabs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ab/>
            </w:r>
            <w:bookmarkStart w:id="0" w:name="_GoBack"/>
            <w:bookmarkEnd w:id="0"/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03793A" w:rsidRDefault="0003793A">
            <w:pPr>
              <w:spacing w:line="360" w:lineRule="auto"/>
              <w:ind w:rightChars="19" w:right="40"/>
              <w:jc w:val="left"/>
            </w:pPr>
          </w:p>
        </w:tc>
      </w:tr>
    </w:tbl>
    <w:p w:rsidR="0003793A" w:rsidRDefault="0003793A">
      <w:pPr>
        <w:ind w:left="902" w:rightChars="19" w:right="40" w:hangingChars="428" w:hanging="902"/>
        <w:jc w:val="left"/>
        <w:rPr>
          <w:b/>
          <w:bCs/>
        </w:rPr>
      </w:pPr>
    </w:p>
    <w:p w:rsidR="0003793A" w:rsidRDefault="006C7C01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>
        <w:rPr>
          <w:rFonts w:hint="eastAsia"/>
          <w:b/>
          <w:bCs/>
          <w:sz w:val="28"/>
        </w:rPr>
        <w:lastRenderedPageBreak/>
        <w:t>五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520"/>
        <w:gridCol w:w="1995"/>
        <w:gridCol w:w="3849"/>
      </w:tblGrid>
      <w:tr w:rsidR="0003793A">
        <w:trPr>
          <w:trHeight w:val="736"/>
        </w:trPr>
        <w:tc>
          <w:tcPr>
            <w:tcW w:w="2520" w:type="dxa"/>
            <w:vAlign w:val="center"/>
          </w:tcPr>
          <w:p w:rsidR="0003793A" w:rsidRDefault="006C7C01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支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科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:rsidR="0003793A" w:rsidRDefault="006C7C01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:rsidR="0003793A" w:rsidRDefault="006C7C01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计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算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根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据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及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理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由</w:t>
            </w:r>
          </w:p>
        </w:tc>
      </w:tr>
      <w:tr w:rsidR="0003793A">
        <w:trPr>
          <w:trHeight w:val="485"/>
        </w:trPr>
        <w:tc>
          <w:tcPr>
            <w:tcW w:w="2520" w:type="dxa"/>
            <w:vAlign w:val="center"/>
          </w:tcPr>
          <w:p w:rsidR="0003793A" w:rsidRDefault="006C7C01">
            <w:pPr>
              <w:ind w:rightChars="19" w:right="40" w:firstLineChars="300" w:firstLine="63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合</w:t>
            </w:r>
            <w:r>
              <w:rPr>
                <w:b/>
                <w:bCs/>
              </w:rPr>
              <w:t xml:space="preserve">   </w:t>
            </w:r>
            <w:r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:rsidR="0003793A" w:rsidRDefault="0003793A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03793A" w:rsidRDefault="0003793A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03793A">
        <w:tc>
          <w:tcPr>
            <w:tcW w:w="2520" w:type="dxa"/>
            <w:vAlign w:val="center"/>
          </w:tcPr>
          <w:p w:rsidR="0003793A" w:rsidRDefault="006C7C01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>
              <w:rPr>
                <w:rFonts w:hint="eastAsia"/>
                <w:color w:val="000000"/>
              </w:rPr>
              <w:t>、实验材料费</w:t>
            </w:r>
          </w:p>
        </w:tc>
        <w:tc>
          <w:tcPr>
            <w:tcW w:w="1995" w:type="dxa"/>
            <w:vAlign w:val="center"/>
          </w:tcPr>
          <w:p w:rsidR="0003793A" w:rsidRDefault="0003793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03793A" w:rsidRDefault="0003793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03793A">
        <w:tc>
          <w:tcPr>
            <w:tcW w:w="2520" w:type="dxa"/>
            <w:vAlign w:val="center"/>
          </w:tcPr>
          <w:p w:rsidR="0003793A" w:rsidRDefault="006C7C01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rFonts w:hint="eastAsia"/>
                <w:color w:val="000000"/>
              </w:rPr>
              <w:t>、测试费</w:t>
            </w:r>
          </w:p>
        </w:tc>
        <w:tc>
          <w:tcPr>
            <w:tcW w:w="1995" w:type="dxa"/>
            <w:vAlign w:val="center"/>
          </w:tcPr>
          <w:p w:rsidR="0003793A" w:rsidRDefault="0003793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03793A" w:rsidRDefault="0003793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03793A">
        <w:tc>
          <w:tcPr>
            <w:tcW w:w="2520" w:type="dxa"/>
            <w:vAlign w:val="center"/>
          </w:tcPr>
          <w:p w:rsidR="0003793A" w:rsidRDefault="006C7C01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>
              <w:rPr>
                <w:rFonts w:hint="eastAsia"/>
                <w:bCs/>
              </w:rPr>
              <w:t>、</w:t>
            </w:r>
            <w:r>
              <w:rPr>
                <w:rFonts w:ascii="ˎ̥" w:hAnsi="ˎ̥"/>
              </w:rPr>
              <w:t>出版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文献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信息传播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:rsidR="0003793A" w:rsidRDefault="0003793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03793A" w:rsidRDefault="0003793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:rsidR="0003793A" w:rsidRDefault="0003793A">
      <w:pPr>
        <w:ind w:rightChars="19" w:right="40"/>
        <w:rPr>
          <w:color w:val="000000"/>
          <w:sz w:val="18"/>
        </w:rPr>
      </w:pPr>
    </w:p>
    <w:p w:rsidR="0003793A" w:rsidRDefault="0003793A">
      <w:pPr>
        <w:ind w:rightChars="19" w:right="40"/>
        <w:rPr>
          <w:color w:val="000000"/>
          <w:sz w:val="18"/>
        </w:rPr>
      </w:pPr>
    </w:p>
    <w:p w:rsidR="0003793A" w:rsidRDefault="0003793A">
      <w:pPr>
        <w:ind w:rightChars="19" w:right="40"/>
        <w:jc w:val="left"/>
        <w:outlineLvl w:val="0"/>
        <w:rPr>
          <w:b/>
          <w:bCs/>
          <w:sz w:val="28"/>
        </w:rPr>
      </w:pPr>
    </w:p>
    <w:p w:rsidR="0003793A" w:rsidRDefault="006C7C01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、申请人承诺</w:t>
      </w:r>
    </w:p>
    <w:p w:rsidR="0003793A" w:rsidRDefault="0003793A">
      <w:pPr>
        <w:ind w:rightChars="19" w:right="40"/>
        <w:rPr>
          <w:color w:val="000000"/>
          <w:sz w:val="18"/>
        </w:rPr>
      </w:pPr>
    </w:p>
    <w:p w:rsidR="0003793A" w:rsidRDefault="0003793A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8392"/>
      </w:tblGrid>
      <w:tr w:rsidR="0003793A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793A" w:rsidRDefault="006C7C01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将根据项目申请书中的要求，</w:t>
            </w:r>
            <w:r>
              <w:rPr>
                <w:b/>
              </w:rPr>
              <w:t>遵守科学道德和诚信要求</w:t>
            </w:r>
            <w:r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:rsidR="0003793A" w:rsidRDefault="0003793A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:rsidR="00CA7D93" w:rsidRDefault="00CA7D93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rFonts w:hint="eastAsia"/>
                <w:b/>
              </w:rPr>
            </w:pPr>
          </w:p>
          <w:p w:rsidR="00CA7D93" w:rsidRDefault="00CA7D93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rFonts w:hint="eastAsia"/>
                <w:b/>
              </w:rPr>
            </w:pPr>
          </w:p>
          <w:p w:rsidR="0003793A" w:rsidRDefault="006C7C01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:rsidR="0003793A" w:rsidRDefault="006C7C01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:rsidR="0003793A" w:rsidRDefault="006C7C01">
      <w:pPr>
        <w:pStyle w:val="a3"/>
        <w:ind w:rightChars="19" w:right="40"/>
        <w:rPr>
          <w:rFonts w:ascii="宋体" w:hAnsi="宋体" w:cs="Arial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988"/>
        <w:gridCol w:w="7262"/>
      </w:tblGrid>
      <w:tr w:rsidR="0003793A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793A" w:rsidRDefault="006C7C01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、申请人单位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3793A" w:rsidRDefault="006C7C01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:rsidR="0003793A" w:rsidRDefault="006C7C01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03793A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793A" w:rsidRDefault="006C7C01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现代丝绸国家工程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:rsidR="0003793A" w:rsidRDefault="0003793A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:rsidR="0003793A" w:rsidRDefault="006C7C01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3793A" w:rsidRDefault="0003793A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3793A" w:rsidRDefault="006C7C01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:rsidR="0003793A" w:rsidRDefault="006C7C01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03793A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793A" w:rsidRDefault="006C7C01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:rsidR="0003793A" w:rsidRDefault="0003793A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793A" w:rsidRDefault="0003793A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:rsidR="0003793A" w:rsidRDefault="0003793A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:rsidR="0003793A" w:rsidRDefault="0003793A"/>
    <w:sectPr w:rsidR="0003793A" w:rsidSect="0003793A">
      <w:footerReference w:type="default" r:id="rId7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793A" w:rsidRDefault="0003793A" w:rsidP="0003793A">
      <w:r>
        <w:separator/>
      </w:r>
    </w:p>
  </w:endnote>
  <w:endnote w:type="continuationSeparator" w:id="0">
    <w:p w:rsidR="0003793A" w:rsidRDefault="0003793A" w:rsidP="0003793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ˎ̥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7199503"/>
    </w:sdtPr>
    <w:sdtContent>
      <w:p w:rsidR="0003793A" w:rsidRDefault="0003793A">
        <w:pPr>
          <w:pStyle w:val="a6"/>
          <w:jc w:val="center"/>
        </w:pPr>
        <w:r>
          <w:fldChar w:fldCharType="begin"/>
        </w:r>
        <w:r w:rsidR="006C7C01">
          <w:instrText xml:space="preserve"> PAGE   \* MERGEFORMAT </w:instrText>
        </w:r>
        <w:r>
          <w:fldChar w:fldCharType="separate"/>
        </w:r>
        <w:r w:rsidR="006C7C01">
          <w:rPr>
            <w:noProof/>
          </w:rPr>
          <w:t>8</w:t>
        </w:r>
        <w:r>
          <w:fldChar w:fldCharType="end"/>
        </w:r>
      </w:p>
    </w:sdtContent>
  </w:sdt>
  <w:p w:rsidR="0003793A" w:rsidRDefault="0003793A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793A" w:rsidRDefault="0003793A" w:rsidP="0003793A">
      <w:r>
        <w:separator/>
      </w:r>
    </w:p>
  </w:footnote>
  <w:footnote w:type="continuationSeparator" w:id="0">
    <w:p w:rsidR="0003793A" w:rsidRDefault="0003793A" w:rsidP="0003793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310D18"/>
    <w:multiLevelType w:val="multilevel"/>
    <w:tmpl w:val="63310D1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commondata" w:val="eyJoZGlkIjoiNzM4YTQ4YzFmMTgyODcyMzMwODJiODU1ZDU0ZmJmZTYifQ=="/>
    <w:docVar w:name="KY_MEDREF_DOCUID" w:val="{B5E45B35-AA63-4D2C-A78A-EB074B508C73}"/>
    <w:docVar w:name="KY_MEDREF_VERSION" w:val="3"/>
  </w:docVars>
  <w:rsids>
    <w:rsidRoot w:val="00D51EB1"/>
    <w:rsid w:val="00006F94"/>
    <w:rsid w:val="0003793A"/>
    <w:rsid w:val="000A6031"/>
    <w:rsid w:val="000B5248"/>
    <w:rsid w:val="000F004E"/>
    <w:rsid w:val="000F0CE3"/>
    <w:rsid w:val="0016147D"/>
    <w:rsid w:val="00162C8D"/>
    <w:rsid w:val="00166921"/>
    <w:rsid w:val="00167F22"/>
    <w:rsid w:val="00187158"/>
    <w:rsid w:val="001A1CF0"/>
    <w:rsid w:val="001A2ABD"/>
    <w:rsid w:val="001C3F35"/>
    <w:rsid w:val="001C7BFD"/>
    <w:rsid w:val="00212B05"/>
    <w:rsid w:val="00213061"/>
    <w:rsid w:val="00250DAC"/>
    <w:rsid w:val="0025462E"/>
    <w:rsid w:val="00274E59"/>
    <w:rsid w:val="002B7E78"/>
    <w:rsid w:val="002F4C9B"/>
    <w:rsid w:val="00302DFD"/>
    <w:rsid w:val="003109E8"/>
    <w:rsid w:val="00386703"/>
    <w:rsid w:val="003A5030"/>
    <w:rsid w:val="003A6A5B"/>
    <w:rsid w:val="003B60F3"/>
    <w:rsid w:val="003C6183"/>
    <w:rsid w:val="003D4300"/>
    <w:rsid w:val="003D5406"/>
    <w:rsid w:val="003E7E92"/>
    <w:rsid w:val="003F51FF"/>
    <w:rsid w:val="003F7E4C"/>
    <w:rsid w:val="00407D57"/>
    <w:rsid w:val="00414875"/>
    <w:rsid w:val="004236B9"/>
    <w:rsid w:val="00426FB4"/>
    <w:rsid w:val="004543D2"/>
    <w:rsid w:val="00471D0B"/>
    <w:rsid w:val="00481DC5"/>
    <w:rsid w:val="0049215D"/>
    <w:rsid w:val="004F14C3"/>
    <w:rsid w:val="00537943"/>
    <w:rsid w:val="00544F5F"/>
    <w:rsid w:val="005607E0"/>
    <w:rsid w:val="00572AEF"/>
    <w:rsid w:val="005C3448"/>
    <w:rsid w:val="006173A6"/>
    <w:rsid w:val="006231AB"/>
    <w:rsid w:val="00634225"/>
    <w:rsid w:val="00645DD5"/>
    <w:rsid w:val="006C4B3F"/>
    <w:rsid w:val="006C7C01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E171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06A3F"/>
    <w:rsid w:val="00942276"/>
    <w:rsid w:val="009756D2"/>
    <w:rsid w:val="009A664E"/>
    <w:rsid w:val="009B2EEB"/>
    <w:rsid w:val="009B384F"/>
    <w:rsid w:val="009D0422"/>
    <w:rsid w:val="009D1612"/>
    <w:rsid w:val="00A16605"/>
    <w:rsid w:val="00A37FF4"/>
    <w:rsid w:val="00A4340A"/>
    <w:rsid w:val="00A52A50"/>
    <w:rsid w:val="00A6200A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173A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C83689"/>
    <w:rsid w:val="00CA7D93"/>
    <w:rsid w:val="00CC2683"/>
    <w:rsid w:val="00D03161"/>
    <w:rsid w:val="00D10462"/>
    <w:rsid w:val="00D104FB"/>
    <w:rsid w:val="00D51EB1"/>
    <w:rsid w:val="00D71EA2"/>
    <w:rsid w:val="00D86449"/>
    <w:rsid w:val="00DA199A"/>
    <w:rsid w:val="00DC1233"/>
    <w:rsid w:val="00DC14F7"/>
    <w:rsid w:val="00DE74C1"/>
    <w:rsid w:val="00E24EE2"/>
    <w:rsid w:val="00E53A8F"/>
    <w:rsid w:val="00EA1139"/>
    <w:rsid w:val="00EE33EC"/>
    <w:rsid w:val="00EF62B8"/>
    <w:rsid w:val="00F12EB5"/>
    <w:rsid w:val="00F164ED"/>
    <w:rsid w:val="00F363F8"/>
    <w:rsid w:val="00F713DE"/>
    <w:rsid w:val="00F72C2B"/>
    <w:rsid w:val="00F948F7"/>
    <w:rsid w:val="00F97C20"/>
    <w:rsid w:val="00FB0CA2"/>
    <w:rsid w:val="00FD7F01"/>
    <w:rsid w:val="1C934DF4"/>
    <w:rsid w:val="48231C5E"/>
    <w:rsid w:val="70650F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Body Text Indent 2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793A"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  <w:qFormat/>
    <w:rsid w:val="0003793A"/>
    <w:pPr>
      <w:jc w:val="left"/>
    </w:pPr>
    <w:rPr>
      <w:rFonts w:ascii="Arial" w:hAnsi="Arial"/>
      <w:kern w:val="0"/>
    </w:rPr>
  </w:style>
  <w:style w:type="paragraph" w:styleId="a4">
    <w:name w:val="Body Text"/>
    <w:basedOn w:val="a"/>
    <w:link w:val="Char0"/>
    <w:semiHidden/>
    <w:unhideWhenUsed/>
    <w:rsid w:val="0003793A"/>
    <w:pPr>
      <w:ind w:right="-45"/>
      <w:jc w:val="left"/>
    </w:pPr>
    <w:rPr>
      <w:rFonts w:ascii="Arial" w:hAnsi="Arial"/>
      <w:kern w:val="0"/>
      <w:szCs w:val="21"/>
    </w:rPr>
  </w:style>
  <w:style w:type="paragraph" w:styleId="2">
    <w:name w:val="Body Text Indent 2"/>
    <w:basedOn w:val="a"/>
    <w:link w:val="2Char"/>
    <w:semiHidden/>
    <w:unhideWhenUsed/>
    <w:qFormat/>
    <w:rsid w:val="0003793A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paragraph" w:styleId="a5">
    <w:name w:val="Balloon Text"/>
    <w:basedOn w:val="a"/>
    <w:link w:val="Char1"/>
    <w:uiPriority w:val="99"/>
    <w:semiHidden/>
    <w:unhideWhenUsed/>
    <w:qFormat/>
    <w:rsid w:val="0003793A"/>
    <w:rPr>
      <w:rFonts w:ascii="Tahoma" w:hAnsi="Tahoma" w:cs="Tahoma"/>
      <w:sz w:val="16"/>
      <w:szCs w:val="16"/>
    </w:rPr>
  </w:style>
  <w:style w:type="paragraph" w:styleId="a6">
    <w:name w:val="footer"/>
    <w:basedOn w:val="a"/>
    <w:link w:val="Char2"/>
    <w:uiPriority w:val="99"/>
    <w:unhideWhenUsed/>
    <w:qFormat/>
    <w:rsid w:val="000379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rsid w:val="000379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uiPriority w:val="39"/>
    <w:qFormat/>
    <w:rsid w:val="000379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3">
    <w:name w:val="页眉 Char"/>
    <w:basedOn w:val="a0"/>
    <w:link w:val="a7"/>
    <w:uiPriority w:val="99"/>
    <w:qFormat/>
    <w:rsid w:val="0003793A"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sid w:val="0003793A"/>
    <w:rPr>
      <w:sz w:val="18"/>
      <w:szCs w:val="18"/>
    </w:rPr>
  </w:style>
  <w:style w:type="character" w:customStyle="1" w:styleId="Char">
    <w:name w:val="批注文字 Char"/>
    <w:basedOn w:val="a0"/>
    <w:link w:val="a3"/>
    <w:semiHidden/>
    <w:rsid w:val="0003793A"/>
    <w:rPr>
      <w:rFonts w:ascii="Arial" w:eastAsia="宋体" w:hAnsi="Arial" w:cs="Times New Roman"/>
      <w:kern w:val="0"/>
      <w:szCs w:val="20"/>
    </w:rPr>
  </w:style>
  <w:style w:type="character" w:customStyle="1" w:styleId="Char0">
    <w:name w:val="正文文本 Char"/>
    <w:basedOn w:val="a0"/>
    <w:link w:val="a4"/>
    <w:semiHidden/>
    <w:qFormat/>
    <w:rsid w:val="0003793A"/>
    <w:rPr>
      <w:rFonts w:ascii="Arial" w:eastAsia="宋体" w:hAnsi="Arial" w:cs="Times New Roman"/>
      <w:kern w:val="0"/>
      <w:szCs w:val="21"/>
    </w:rPr>
  </w:style>
  <w:style w:type="character" w:customStyle="1" w:styleId="2Char">
    <w:name w:val="正文文本缩进 2 Char"/>
    <w:basedOn w:val="a0"/>
    <w:link w:val="2"/>
    <w:semiHidden/>
    <w:qFormat/>
    <w:rsid w:val="0003793A"/>
    <w:rPr>
      <w:rFonts w:ascii="Arial" w:eastAsia="宋体" w:hAnsi="Arial" w:cs="Times New Roman"/>
      <w:kern w:val="0"/>
      <w:szCs w:val="21"/>
    </w:rPr>
  </w:style>
  <w:style w:type="paragraph" w:styleId="a9">
    <w:name w:val="List Paragraph"/>
    <w:basedOn w:val="a"/>
    <w:uiPriority w:val="34"/>
    <w:qFormat/>
    <w:rsid w:val="0003793A"/>
    <w:pPr>
      <w:ind w:firstLineChars="200" w:firstLine="420"/>
    </w:pPr>
  </w:style>
  <w:style w:type="character" w:customStyle="1" w:styleId="Char1">
    <w:name w:val="批注框文本 Char"/>
    <w:basedOn w:val="a0"/>
    <w:link w:val="a5"/>
    <w:uiPriority w:val="99"/>
    <w:semiHidden/>
    <w:rsid w:val="0003793A"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239</Words>
  <Characters>1363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Administrator</cp:lastModifiedBy>
  <cp:revision>15</cp:revision>
  <cp:lastPrinted>2021-09-29T02:21:00Z</cp:lastPrinted>
  <dcterms:created xsi:type="dcterms:W3CDTF">2021-09-28T04:05:00Z</dcterms:created>
  <dcterms:modified xsi:type="dcterms:W3CDTF">2024-12-05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14F3E7402E874E72A89424D944731C34</vt:lpwstr>
  </property>
</Properties>
</file>